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0CE712" w14:textId="05CA97A0" w:rsidR="00805CFA" w:rsidRPr="00F86DA2" w:rsidRDefault="00805CFA" w:rsidP="00805CFA">
      <w:pPr>
        <w:spacing w:after="0" w:line="240" w:lineRule="auto"/>
        <w:textAlignment w:val="baseline"/>
        <w:rPr>
          <w:rFonts w:asciiTheme="minorHAnsi" w:eastAsia="Times New Roman" w:hAnsiTheme="minorHAnsi" w:cstheme="minorHAnsi"/>
          <w:sz w:val="24"/>
          <w:szCs w:val="24"/>
          <w:lang w:val="en-NZ" w:eastAsia="en-NZ"/>
        </w:rPr>
      </w:pPr>
      <w:r w:rsidRPr="00F86DA2">
        <w:rPr>
          <w:rFonts w:asciiTheme="minorHAnsi" w:eastAsia="Times New Roman" w:hAnsiTheme="minorHAnsi" w:cstheme="minorHAnsi"/>
          <w:sz w:val="24"/>
          <w:szCs w:val="24"/>
          <w:lang w:val="en-NZ" w:eastAsia="en-NZ"/>
        </w:rPr>
        <w:t>Table 1: Resource needs for our project  </w:t>
      </w:r>
    </w:p>
    <w:p w14:paraId="16E20C64" w14:textId="7D3A4067" w:rsidR="00A307F2" w:rsidRPr="00F86DA2" w:rsidRDefault="00A307F2" w:rsidP="00A307F2">
      <w:pPr>
        <w:rPr>
          <w:rFonts w:asciiTheme="minorHAnsi" w:hAnsiTheme="minorHAnsi" w:cstheme="minorHAnsi"/>
          <w:sz w:val="24"/>
          <w:szCs w:val="24"/>
        </w:rPr>
      </w:pPr>
      <w:r w:rsidRPr="00F86DA2">
        <w:rPr>
          <w:rFonts w:asciiTheme="minorHAnsi" w:hAnsiTheme="minorHAnsi" w:cstheme="minorHAnsi"/>
          <w:sz w:val="24"/>
          <w:szCs w:val="24"/>
        </w:rPr>
        <w:t xml:space="preserve">Reference: </w:t>
      </w:r>
      <w:proofErr w:type="spellStart"/>
      <w:r w:rsidRPr="00F86DA2">
        <w:rPr>
          <w:rFonts w:asciiTheme="minorHAnsi" w:hAnsiTheme="minorHAnsi" w:cstheme="minorHAnsi"/>
          <w:sz w:val="24"/>
          <w:szCs w:val="24"/>
        </w:rPr>
        <w:t>Excelonist</w:t>
      </w:r>
      <w:proofErr w:type="spellEnd"/>
      <w:r w:rsidRPr="00F86DA2">
        <w:rPr>
          <w:rFonts w:asciiTheme="minorHAnsi" w:hAnsiTheme="minorHAnsi" w:cstheme="minorHAnsi"/>
          <w:sz w:val="24"/>
          <w:szCs w:val="24"/>
        </w:rPr>
        <w:t xml:space="preserve"> (n.d.) </w:t>
      </w:r>
      <w:r w:rsidRPr="00F86DA2">
        <w:rPr>
          <w:rFonts w:asciiTheme="minorHAnsi" w:hAnsiTheme="minorHAnsi" w:cstheme="minorHAnsi"/>
          <w:i/>
          <w:iCs/>
          <w:sz w:val="24"/>
          <w:szCs w:val="24"/>
        </w:rPr>
        <w:t>PM template</w:t>
      </w:r>
      <w:r w:rsidRPr="00F86DA2">
        <w:rPr>
          <w:rFonts w:asciiTheme="minorHAnsi" w:hAnsiTheme="minorHAnsi" w:cstheme="minorHAnsi"/>
          <w:sz w:val="24"/>
          <w:szCs w:val="24"/>
        </w:rPr>
        <w:t xml:space="preserve">. htttp://www.Excelonist.com. </w:t>
      </w:r>
    </w:p>
    <w:tbl>
      <w:tblPr>
        <w:tblW w:w="1407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3"/>
        <w:gridCol w:w="3938"/>
        <w:gridCol w:w="2815"/>
        <w:gridCol w:w="2815"/>
        <w:gridCol w:w="2815"/>
      </w:tblGrid>
      <w:tr w:rsidR="001D4A6C" w:rsidRPr="00F86DA2" w14:paraId="581A2B28" w14:textId="77777777" w:rsidTr="00923017">
        <w:trPr>
          <w:trHeight w:val="611"/>
        </w:trPr>
        <w:tc>
          <w:tcPr>
            <w:tcW w:w="563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056B9A55" w14:textId="77777777" w:rsidR="001D4A6C" w:rsidRPr="00F86DA2" w:rsidRDefault="001D4A6C" w:rsidP="00923017">
            <w:pPr>
              <w:spacing w:after="0" w:line="240" w:lineRule="auto"/>
              <w:jc w:val="center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 w:rsidRPr="00F86DA2">
              <w:rPr>
                <w:rFonts w:asciiTheme="minorHAnsi" w:eastAsia="Times New Roman" w:hAnsiTheme="minorHAnsi" w:cstheme="minorHAnsi"/>
                <w:b/>
                <w:bCs/>
                <w:sz w:val="24"/>
                <w:szCs w:val="24"/>
                <w:lang w:val="en-NZ" w:eastAsia="en-NZ"/>
              </w:rPr>
              <w:t>Deliverable</w:t>
            </w: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815" w:type="dxa"/>
            <w:vMerge w:val="restart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0C0C6CA0" w14:textId="77777777" w:rsidR="001D4A6C" w:rsidRPr="00F86DA2" w:rsidRDefault="001D4A6C" w:rsidP="00923017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Resource name </w:t>
            </w:r>
          </w:p>
        </w:tc>
        <w:tc>
          <w:tcPr>
            <w:tcW w:w="2815" w:type="dxa"/>
            <w:vMerge w:val="restart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53AFDD03" w14:textId="77777777" w:rsidR="001D4A6C" w:rsidRPr="00F86DA2" w:rsidRDefault="001D4A6C" w:rsidP="00923017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Amount of resource required in (hours) or (number of items) </w:t>
            </w:r>
          </w:p>
        </w:tc>
        <w:tc>
          <w:tcPr>
            <w:tcW w:w="2815" w:type="dxa"/>
            <w:vMerge w:val="restart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1CBEA059" w14:textId="77777777" w:rsidR="001D4A6C" w:rsidRPr="00F86DA2" w:rsidRDefault="001D4A6C" w:rsidP="00923017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Cost </w:t>
            </w:r>
          </w:p>
        </w:tc>
      </w:tr>
      <w:tr w:rsidR="001D4A6C" w:rsidRPr="00F86DA2" w14:paraId="5FA62071" w14:textId="77777777" w:rsidTr="006F2D7C">
        <w:trPr>
          <w:trHeight w:val="774"/>
        </w:trPr>
        <w:tc>
          <w:tcPr>
            <w:tcW w:w="1693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7EF6798A" w14:textId="77777777" w:rsidR="001D4A6C" w:rsidRPr="00F86DA2" w:rsidRDefault="001D4A6C" w:rsidP="00923017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highlight w:val="yellow"/>
                <w:lang w:val="en-NZ" w:eastAsia="en-NZ"/>
              </w:rPr>
            </w:pP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Tasks </w:t>
            </w:r>
          </w:p>
        </w:tc>
        <w:tc>
          <w:tcPr>
            <w:tcW w:w="3938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50A1A56F" w14:textId="77777777" w:rsidR="001D4A6C" w:rsidRPr="00F86DA2" w:rsidRDefault="001D4A6C" w:rsidP="00923017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highlight w:val="yellow"/>
                <w:lang w:val="en-NZ" w:eastAsia="en-NZ"/>
              </w:rPr>
            </w:pP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Description </w:t>
            </w:r>
          </w:p>
        </w:tc>
        <w:tc>
          <w:tcPr>
            <w:tcW w:w="0" w:type="auto"/>
            <w:vMerge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6454685E" w14:textId="77777777" w:rsidR="001D4A6C" w:rsidRPr="00F86DA2" w:rsidRDefault="001D4A6C" w:rsidP="00923017">
            <w:pPr>
              <w:spacing w:after="0" w:line="240" w:lineRule="auto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1534BE36" w14:textId="77777777" w:rsidR="001D4A6C" w:rsidRPr="00F86DA2" w:rsidRDefault="001D4A6C" w:rsidP="00923017">
            <w:pPr>
              <w:spacing w:after="0" w:line="240" w:lineRule="auto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2371CBDA" w14:textId="77777777" w:rsidR="001D4A6C" w:rsidRPr="00F86DA2" w:rsidRDefault="001D4A6C" w:rsidP="00923017">
            <w:pPr>
              <w:spacing w:after="0" w:line="240" w:lineRule="auto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</w:p>
        </w:tc>
      </w:tr>
      <w:tr w:rsidR="00B30E80" w:rsidRPr="00F86DA2" w14:paraId="0298A243" w14:textId="77777777" w:rsidTr="0035630D">
        <w:trPr>
          <w:trHeight w:val="583"/>
        </w:trPr>
        <w:tc>
          <w:tcPr>
            <w:tcW w:w="1693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E715849" w14:textId="078B4C94" w:rsidR="00B30E80" w:rsidRPr="00F86DA2" w:rsidRDefault="00B30E80" w:rsidP="00B30E80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 xml:space="preserve">Each iteration </w:t>
            </w:r>
          </w:p>
        </w:tc>
        <w:tc>
          <w:tcPr>
            <w:tcW w:w="3938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D54D517" w14:textId="06058C02" w:rsidR="00B30E80" w:rsidRPr="00F86DA2" w:rsidRDefault="00B30E80" w:rsidP="00B30E80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1x laptop for each team member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A7FB4D7" w14:textId="1DD8CBB8" w:rsidR="00B30E80" w:rsidRPr="00F86DA2" w:rsidRDefault="00B30E80" w:rsidP="00B30E80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 xml:space="preserve">Equipment 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0495BA5" w14:textId="210C2504" w:rsidR="00B30E80" w:rsidRPr="00F86DA2" w:rsidRDefault="00B30E80" w:rsidP="00B30E80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 xml:space="preserve">2 laptops 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94DA3FC" w14:textId="1663127A" w:rsidR="00B30E80" w:rsidRPr="00F86DA2" w:rsidRDefault="00B30E80" w:rsidP="00B30E80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2x</w:t>
            </w:r>
            <w:r w:rsidR="002265E3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 xml:space="preserve"> $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1800</w:t>
            </w:r>
            <w:r w:rsidR="002265E3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 xml:space="preserve"> 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=</w:t>
            </w:r>
            <w:r w:rsidR="002265E3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 xml:space="preserve"> $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3</w:t>
            </w:r>
            <w:r w:rsidR="004226B1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,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600</w:t>
            </w:r>
          </w:p>
        </w:tc>
      </w:tr>
      <w:tr w:rsidR="00B30E80" w:rsidRPr="00F86DA2" w14:paraId="176A6F49" w14:textId="77777777" w:rsidTr="0035630D">
        <w:trPr>
          <w:trHeight w:val="833"/>
        </w:trPr>
        <w:tc>
          <w:tcPr>
            <w:tcW w:w="1693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09610C4" w14:textId="70B93C01" w:rsidR="00B30E80" w:rsidRPr="00F86DA2" w:rsidRDefault="00B30E80" w:rsidP="00B30E80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Each Iteration</w:t>
            </w:r>
          </w:p>
        </w:tc>
        <w:tc>
          <w:tcPr>
            <w:tcW w:w="3938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80DE767" w14:textId="0D3FEBFA" w:rsidR="00B30E80" w:rsidRPr="00F86DA2" w:rsidRDefault="00B30E80" w:rsidP="00B30E80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Windows licence, subscription plans, project management tools etc.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87316BC" w14:textId="684C81CD" w:rsidR="00B30E80" w:rsidRPr="00F86DA2" w:rsidRDefault="00B30E80" w:rsidP="00B30E80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Software Licences 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23C181B" w14:textId="7353E6D1" w:rsidR="00B30E80" w:rsidRPr="00F86DA2" w:rsidRDefault="00B30E80" w:rsidP="00B30E80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Subscription to licence</w:t>
            </w:r>
            <w:r w:rsidR="00306B4B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 xml:space="preserve">s 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for 14 weeks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67591E2" w14:textId="71C8A0FE" w:rsidR="00B30E80" w:rsidRPr="00F86DA2" w:rsidRDefault="002265E3" w:rsidP="00B30E80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$</w:t>
            </w:r>
            <w:r w:rsidR="00B30E80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1</w:t>
            </w:r>
            <w:r w:rsidR="004226B1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,</w:t>
            </w:r>
            <w:r w:rsidR="00B30E80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200</w:t>
            </w:r>
          </w:p>
        </w:tc>
      </w:tr>
      <w:tr w:rsidR="00B30E80" w:rsidRPr="00F86DA2" w14:paraId="1AF2902B" w14:textId="77777777" w:rsidTr="0035630D">
        <w:trPr>
          <w:trHeight w:val="734"/>
        </w:trPr>
        <w:tc>
          <w:tcPr>
            <w:tcW w:w="1693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5100603" w14:textId="1AC3F5CF" w:rsidR="00B30E80" w:rsidRPr="00F86DA2" w:rsidRDefault="00B30E80" w:rsidP="00B30E80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Each iteration</w:t>
            </w:r>
          </w:p>
        </w:tc>
        <w:tc>
          <w:tcPr>
            <w:tcW w:w="3938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2C35FF4" w14:textId="14918C69" w:rsidR="00B30E80" w:rsidRPr="00F86DA2" w:rsidRDefault="00B30E80" w:rsidP="00B30E80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Weekly rent</w:t>
            </w:r>
            <w:r w:rsidR="0083693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 xml:space="preserve"> for 2 stations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C44FCB0" w14:textId="76C0BDB8" w:rsidR="00B30E80" w:rsidRPr="00F86DA2" w:rsidRDefault="00B30E80" w:rsidP="00B30E80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Office Space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D9EDF1A" w14:textId="6957BBC6" w:rsidR="00B30E80" w:rsidRPr="00F86DA2" w:rsidRDefault="00B30E80" w:rsidP="00B30E80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$</w:t>
            </w:r>
            <w:r w:rsidR="00760FC8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150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 xml:space="preserve">p/w for a total of 14 weeks 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2E1C941" w14:textId="1A1E45A9" w:rsidR="00B30E80" w:rsidRPr="00F86DA2" w:rsidRDefault="00B30E80" w:rsidP="00B30E80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14x</w:t>
            </w:r>
            <w:r w:rsidR="002265E3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 xml:space="preserve"> $</w:t>
            </w:r>
            <w:r w:rsidR="00760FC8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1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50</w:t>
            </w:r>
            <w:r w:rsidR="002265E3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 xml:space="preserve"> 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=</w:t>
            </w:r>
            <w:r w:rsidR="002265E3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 xml:space="preserve"> 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$</w:t>
            </w:r>
            <w:r w:rsidR="00760FC8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2</w:t>
            </w:r>
            <w:r w:rsidR="004226B1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,</w:t>
            </w:r>
            <w:r w:rsidR="00760FC8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100</w:t>
            </w:r>
          </w:p>
        </w:tc>
      </w:tr>
      <w:tr w:rsidR="00B30E80" w:rsidRPr="00F86DA2" w14:paraId="23584025" w14:textId="77777777" w:rsidTr="0035630D">
        <w:trPr>
          <w:trHeight w:val="657"/>
        </w:trPr>
        <w:tc>
          <w:tcPr>
            <w:tcW w:w="1693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4B369B7" w14:textId="052A5950" w:rsidR="00B30E80" w:rsidRPr="00F86DA2" w:rsidRDefault="00B30E80" w:rsidP="00B30E80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Each iteration</w:t>
            </w:r>
          </w:p>
        </w:tc>
        <w:tc>
          <w:tcPr>
            <w:tcW w:w="3938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1EB6E77" w14:textId="1BBB42CD" w:rsidR="00B30E80" w:rsidRPr="00F86DA2" w:rsidRDefault="00B30E80" w:rsidP="00B30E80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Electricity and internet costs etc.</w:t>
            </w:r>
            <w:r w:rsidR="00306B4B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 xml:space="preserve"> (pro rata)</w:t>
            </w: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 xml:space="preserve"> 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FF9B508" w14:textId="56B84A99" w:rsidR="00B30E80" w:rsidRPr="00F86DA2" w:rsidRDefault="00B30E80" w:rsidP="00B30E80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Utilities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9A2B9AA" w14:textId="7712A2F9" w:rsidR="00B30E80" w:rsidRPr="00F86DA2" w:rsidRDefault="00B30E80" w:rsidP="00B30E80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Bills for 14 weeks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2B98CB9" w14:textId="6C972ECC" w:rsidR="00B30E80" w:rsidRPr="00F86DA2" w:rsidRDefault="002265E3" w:rsidP="00B30E80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$</w:t>
            </w:r>
            <w:r w:rsidR="00B30E80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560</w:t>
            </w:r>
          </w:p>
        </w:tc>
      </w:tr>
      <w:tr w:rsidR="00B30E80" w:rsidRPr="00F86DA2" w14:paraId="0792F1DA" w14:textId="77777777" w:rsidTr="006F2D7C">
        <w:trPr>
          <w:trHeight w:val="934"/>
        </w:trPr>
        <w:tc>
          <w:tcPr>
            <w:tcW w:w="1693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1BE1351" w14:textId="5C081F70" w:rsidR="00B30E80" w:rsidRPr="00F86DA2" w:rsidRDefault="00B30E80" w:rsidP="00B30E80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1.0</w:t>
            </w:r>
          </w:p>
        </w:tc>
        <w:tc>
          <w:tcPr>
            <w:tcW w:w="3938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3F7E1F1" w14:textId="1382787D" w:rsidR="00B30E80" w:rsidRPr="00F86DA2" w:rsidRDefault="00B30E80" w:rsidP="00B30E80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 xml:space="preserve">Information gathering and planning 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7A3BA62" w14:textId="39F89520" w:rsidR="00B30E80" w:rsidRPr="00F86DA2" w:rsidRDefault="00B30E80" w:rsidP="00B30E80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Team members Meeting Minutes + Laptop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25E983B" w14:textId="77777777" w:rsidR="00B30E80" w:rsidRPr="00F86DA2" w:rsidRDefault="00B30E80" w:rsidP="00B30E80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2 hours, 2 team members</w:t>
            </w:r>
          </w:p>
          <w:p w14:paraId="6F3227A7" w14:textId="703A0E39" w:rsidR="00B30E80" w:rsidRPr="00F86DA2" w:rsidRDefault="00B30E80" w:rsidP="00B30E80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2281AA4" w14:textId="3BEABEC9" w:rsidR="00B30E80" w:rsidRPr="00F86DA2" w:rsidRDefault="00B30E80" w:rsidP="00B30E80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4x</w:t>
            </w:r>
            <w:r w:rsidR="002265E3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 xml:space="preserve"> $</w:t>
            </w: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30</w:t>
            </w:r>
            <w:r w:rsidR="00272AF6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 xml:space="preserve"> </w:t>
            </w: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=</w:t>
            </w:r>
            <w:r w:rsidR="002265E3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 xml:space="preserve"> $</w:t>
            </w: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12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0</w:t>
            </w:r>
          </w:p>
        </w:tc>
      </w:tr>
      <w:tr w:rsidR="006D2665" w:rsidRPr="00F86DA2" w14:paraId="49FB8509" w14:textId="77777777" w:rsidTr="0035630D">
        <w:trPr>
          <w:trHeight w:val="737"/>
        </w:trPr>
        <w:tc>
          <w:tcPr>
            <w:tcW w:w="1693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5BC6E81" w14:textId="77777777" w:rsidR="006D2665" w:rsidRDefault="006D2665" w:rsidP="00B30E80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1.</w:t>
            </w:r>
            <w:r w:rsidR="007E6F34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1</w:t>
            </w:r>
          </w:p>
          <w:p w14:paraId="6DC054C7" w14:textId="12C597CC" w:rsidR="00B3225F" w:rsidRPr="00F86DA2" w:rsidRDefault="00B61B82" w:rsidP="00B30E80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1.3</w:t>
            </w:r>
          </w:p>
        </w:tc>
        <w:tc>
          <w:tcPr>
            <w:tcW w:w="3938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6813BF9" w14:textId="3F8FBB03" w:rsidR="006D2665" w:rsidRPr="00F86DA2" w:rsidRDefault="006F2D7C" w:rsidP="00B30E80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Create documentation for Iteration 1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6E685AB" w14:textId="78ACE876" w:rsidR="006D2665" w:rsidRPr="00F86DA2" w:rsidRDefault="00676803" w:rsidP="00B30E80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 xml:space="preserve">Team member + </w:t>
            </w:r>
            <w:r w:rsidR="0018160C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L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 xml:space="preserve">aptop 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4A2AC29" w14:textId="3255AE13" w:rsidR="006D2665" w:rsidRPr="00F86DA2" w:rsidRDefault="007E6F34" w:rsidP="00B30E80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2 hours, 1 team member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FB3A632" w14:textId="0EA78690" w:rsidR="006D2665" w:rsidRPr="00F86DA2" w:rsidRDefault="007E6F34" w:rsidP="00B30E80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 xml:space="preserve">2 x $30 = </w:t>
            </w:r>
            <w:r w:rsidR="00385AB7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$60</w:t>
            </w:r>
          </w:p>
        </w:tc>
      </w:tr>
      <w:tr w:rsidR="0035630D" w:rsidRPr="00F86DA2" w14:paraId="4EE3240E" w14:textId="77777777" w:rsidTr="0035630D">
        <w:trPr>
          <w:trHeight w:val="637"/>
        </w:trPr>
        <w:tc>
          <w:tcPr>
            <w:tcW w:w="1693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030B1D7" w14:textId="77777777" w:rsidR="0035630D" w:rsidRPr="00F86DA2" w:rsidRDefault="0035630D" w:rsidP="0039320A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1.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2</w:t>
            </w:r>
          </w:p>
        </w:tc>
        <w:tc>
          <w:tcPr>
            <w:tcW w:w="3938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7235E7F" w14:textId="77777777" w:rsidR="0035630D" w:rsidRPr="00F86DA2" w:rsidRDefault="0035630D" w:rsidP="0039320A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Design 3x Personas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2ECFC5D" w14:textId="77777777" w:rsidR="0035630D" w:rsidRPr="00F86DA2" w:rsidRDefault="0035630D" w:rsidP="0039320A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Laptop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89A478A" w14:textId="77777777" w:rsidR="0035630D" w:rsidRPr="00F86DA2" w:rsidRDefault="0035630D" w:rsidP="0039320A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3 hours, 1 team member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1B7451C" w14:textId="77777777" w:rsidR="0035630D" w:rsidRPr="00F86DA2" w:rsidRDefault="0035630D" w:rsidP="0039320A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3x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 xml:space="preserve"> $</w:t>
            </w: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30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 xml:space="preserve"> </w:t>
            </w: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=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 xml:space="preserve"> $</w:t>
            </w: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90</w:t>
            </w:r>
          </w:p>
        </w:tc>
      </w:tr>
      <w:tr w:rsidR="0035630D" w:rsidRPr="00F86DA2" w14:paraId="18BC9F11" w14:textId="77777777" w:rsidTr="0035630D">
        <w:trPr>
          <w:trHeight w:val="637"/>
        </w:trPr>
        <w:tc>
          <w:tcPr>
            <w:tcW w:w="1693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603FD03" w14:textId="77777777" w:rsidR="0035630D" w:rsidRDefault="0035630D" w:rsidP="0035630D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1.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4</w:t>
            </w:r>
          </w:p>
          <w:p w14:paraId="6793ED69" w14:textId="77777777" w:rsidR="009010CB" w:rsidRDefault="009010CB" w:rsidP="0035630D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</w:p>
          <w:p w14:paraId="12BBFE16" w14:textId="77777777" w:rsidR="009010CB" w:rsidRDefault="009010CB" w:rsidP="0035630D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</w:p>
          <w:p w14:paraId="6AC25EFE" w14:textId="3107C922" w:rsidR="009010CB" w:rsidRPr="00F86DA2" w:rsidRDefault="009010CB" w:rsidP="0035630D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</w:p>
        </w:tc>
        <w:tc>
          <w:tcPr>
            <w:tcW w:w="3938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DC3252B" w14:textId="1A6BA053" w:rsidR="0035630D" w:rsidRPr="00F86DA2" w:rsidRDefault="0035630D" w:rsidP="0035630D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Test 3x Personas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275B5DF" w14:textId="443B7097" w:rsidR="0035630D" w:rsidRPr="00F86DA2" w:rsidRDefault="0035630D" w:rsidP="0035630D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Laptop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8CED7EB" w14:textId="3D14DC45" w:rsidR="0035630D" w:rsidRPr="00F86DA2" w:rsidRDefault="0035630D" w:rsidP="0035630D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1.5 hours, 1 team member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23E3D26" w14:textId="64A27547" w:rsidR="0035630D" w:rsidRPr="00F86DA2" w:rsidRDefault="0035630D" w:rsidP="0035630D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1.5x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 xml:space="preserve"> $</w:t>
            </w: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30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 xml:space="preserve"> </w:t>
            </w: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=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 xml:space="preserve"> $</w:t>
            </w: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45</w:t>
            </w:r>
          </w:p>
        </w:tc>
      </w:tr>
      <w:tr w:rsidR="0035630D" w:rsidRPr="00805CFA" w14:paraId="40DD8F17" w14:textId="77777777" w:rsidTr="0039320A">
        <w:trPr>
          <w:trHeight w:val="611"/>
        </w:trPr>
        <w:tc>
          <w:tcPr>
            <w:tcW w:w="563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6139292F" w14:textId="77D1AFA5" w:rsidR="0035630D" w:rsidRPr="00805CFA" w:rsidRDefault="0035630D" w:rsidP="0035630D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lastRenderedPageBreak/>
              <w:t>Deliverable</w:t>
            </w: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815" w:type="dxa"/>
            <w:vMerge w:val="restart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68EDE82F" w14:textId="4D048DF0" w:rsidR="0035630D" w:rsidRPr="00805CFA" w:rsidRDefault="0035630D" w:rsidP="0035630D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Resource name</w:t>
            </w:r>
          </w:p>
        </w:tc>
        <w:tc>
          <w:tcPr>
            <w:tcW w:w="2815" w:type="dxa"/>
            <w:vMerge w:val="restart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09F13370" w14:textId="189FFEF4" w:rsidR="0035630D" w:rsidRPr="00805CFA" w:rsidRDefault="0035630D" w:rsidP="0035630D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Amount of resource required in (hours)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 </w:t>
            </w: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or (number of items)</w:t>
            </w:r>
          </w:p>
        </w:tc>
        <w:tc>
          <w:tcPr>
            <w:tcW w:w="2815" w:type="dxa"/>
            <w:vMerge w:val="restart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054EF36F" w14:textId="4A195887" w:rsidR="0035630D" w:rsidRPr="00805CFA" w:rsidRDefault="0035630D" w:rsidP="0035630D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Cost</w:t>
            </w:r>
          </w:p>
        </w:tc>
      </w:tr>
      <w:tr w:rsidR="0035630D" w:rsidRPr="00805CFA" w14:paraId="67898BFF" w14:textId="77777777" w:rsidTr="001739C5">
        <w:trPr>
          <w:trHeight w:val="774"/>
        </w:trPr>
        <w:tc>
          <w:tcPr>
            <w:tcW w:w="1693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0EC72DD1" w14:textId="42C63CDA" w:rsidR="0035630D" w:rsidRPr="001739C5" w:rsidRDefault="0035630D" w:rsidP="0035630D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1739C5">
              <w:rPr>
                <w:rFonts w:eastAsia="Times New Roman" w:cs="Calibri"/>
                <w:sz w:val="24"/>
                <w:szCs w:val="24"/>
                <w:lang w:val="en-NZ" w:eastAsia="en-NZ"/>
              </w:rPr>
              <w:t>Tasks</w:t>
            </w:r>
          </w:p>
        </w:tc>
        <w:tc>
          <w:tcPr>
            <w:tcW w:w="3938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0A3550D8" w14:textId="42C60BFA" w:rsidR="0035630D" w:rsidRPr="001739C5" w:rsidRDefault="0035630D" w:rsidP="0035630D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1739C5">
              <w:rPr>
                <w:rFonts w:eastAsia="Times New Roman" w:cs="Calibri"/>
                <w:sz w:val="24"/>
                <w:szCs w:val="24"/>
                <w:lang w:val="en-NZ" w:eastAsia="en-NZ"/>
              </w:rPr>
              <w:t>Description</w:t>
            </w:r>
          </w:p>
        </w:tc>
        <w:tc>
          <w:tcPr>
            <w:tcW w:w="0" w:type="auto"/>
            <w:vMerge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3A6B1E80" w14:textId="77777777" w:rsidR="0035630D" w:rsidRPr="00805CFA" w:rsidRDefault="0035630D" w:rsidP="0035630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3A7DD889" w14:textId="77777777" w:rsidR="0035630D" w:rsidRPr="00805CFA" w:rsidRDefault="0035630D" w:rsidP="0035630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08E8D6EA" w14:textId="77777777" w:rsidR="0035630D" w:rsidRPr="00805CFA" w:rsidRDefault="0035630D" w:rsidP="0035630D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</w:tc>
      </w:tr>
      <w:tr w:rsidR="0035630D" w:rsidRPr="00F86DA2" w14:paraId="12564BE4" w14:textId="77777777" w:rsidTr="006F2D7C">
        <w:trPr>
          <w:trHeight w:val="831"/>
        </w:trPr>
        <w:tc>
          <w:tcPr>
            <w:tcW w:w="1693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6E54DF2" w14:textId="35E2E402" w:rsidR="0035630D" w:rsidRPr="00F86DA2" w:rsidRDefault="0035630D" w:rsidP="0035630D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2.0</w:t>
            </w:r>
          </w:p>
        </w:tc>
        <w:tc>
          <w:tcPr>
            <w:tcW w:w="3938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5EBFE2C" w14:textId="10B5E8D1" w:rsidR="0035630D" w:rsidRPr="00F86DA2" w:rsidRDefault="0035630D" w:rsidP="0035630D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 xml:space="preserve">Information gathering and planning 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982E633" w14:textId="38687481" w:rsidR="0035630D" w:rsidRPr="00F86DA2" w:rsidRDefault="0035630D" w:rsidP="0035630D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Team members Meeting Minutes + Laptop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A63B177" w14:textId="77777777" w:rsidR="0035630D" w:rsidRPr="00F86DA2" w:rsidRDefault="0035630D" w:rsidP="0035630D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2 hours, 2 team members</w:t>
            </w:r>
          </w:p>
          <w:p w14:paraId="2DC63B6C" w14:textId="7E409F42" w:rsidR="0035630D" w:rsidRPr="00F86DA2" w:rsidRDefault="0035630D" w:rsidP="0035630D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8E272AE" w14:textId="5066FE2F" w:rsidR="0035630D" w:rsidRPr="00F86DA2" w:rsidRDefault="0035630D" w:rsidP="0035630D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4x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 xml:space="preserve"> $</w:t>
            </w: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30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 xml:space="preserve"> </w:t>
            </w: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=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 xml:space="preserve"> $</w:t>
            </w: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12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0</w:t>
            </w:r>
          </w:p>
        </w:tc>
      </w:tr>
      <w:tr w:rsidR="0035630D" w:rsidRPr="00F86DA2" w14:paraId="1AE7A2D7" w14:textId="77777777" w:rsidTr="006F2D7C">
        <w:trPr>
          <w:trHeight w:val="611"/>
        </w:trPr>
        <w:tc>
          <w:tcPr>
            <w:tcW w:w="1693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53ABDC7" w14:textId="52A47A47" w:rsidR="0035630D" w:rsidRDefault="0035630D" w:rsidP="0035630D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2.1</w:t>
            </w:r>
          </w:p>
        </w:tc>
        <w:tc>
          <w:tcPr>
            <w:tcW w:w="3938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98F64A4" w14:textId="33A5229F" w:rsidR="0035630D" w:rsidRDefault="0035630D" w:rsidP="0035630D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Set up GitHub and wiki page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D14D041" w14:textId="281E47A4" w:rsidR="0035630D" w:rsidRDefault="0035630D" w:rsidP="0035630D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 xml:space="preserve">2x Team members + Laptop 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6CF8CAA" w14:textId="77777777" w:rsidR="0035630D" w:rsidRPr="00F86DA2" w:rsidRDefault="0035630D" w:rsidP="0035630D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2 hours, 2 team members</w:t>
            </w:r>
          </w:p>
          <w:p w14:paraId="42861DF0" w14:textId="77777777" w:rsidR="0035630D" w:rsidRDefault="0035630D" w:rsidP="0035630D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E374F3D" w14:textId="1AA51A29" w:rsidR="0035630D" w:rsidRDefault="0035630D" w:rsidP="0035630D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4x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 xml:space="preserve"> $</w:t>
            </w: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30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 xml:space="preserve"> </w:t>
            </w: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=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 xml:space="preserve"> $</w:t>
            </w: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12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0</w:t>
            </w:r>
          </w:p>
        </w:tc>
      </w:tr>
      <w:tr w:rsidR="0035630D" w:rsidRPr="00F86DA2" w14:paraId="7DEFAB63" w14:textId="77777777" w:rsidTr="006F2D7C">
        <w:trPr>
          <w:trHeight w:val="611"/>
        </w:trPr>
        <w:tc>
          <w:tcPr>
            <w:tcW w:w="1693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36B8C56" w14:textId="77777777" w:rsidR="0035630D" w:rsidRDefault="0035630D" w:rsidP="0035630D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2.2</w:t>
            </w:r>
          </w:p>
          <w:p w14:paraId="75FCF85C" w14:textId="77777777" w:rsidR="0035630D" w:rsidRDefault="0035630D" w:rsidP="0035630D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2.3</w:t>
            </w:r>
          </w:p>
          <w:p w14:paraId="13AA12AB" w14:textId="77DD9124" w:rsidR="0035630D" w:rsidRPr="00F86DA2" w:rsidRDefault="0035630D" w:rsidP="0035630D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2.4</w:t>
            </w:r>
          </w:p>
        </w:tc>
        <w:tc>
          <w:tcPr>
            <w:tcW w:w="3938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E9ADD5E" w14:textId="2615E386" w:rsidR="0035630D" w:rsidRPr="00F86DA2" w:rsidRDefault="0035630D" w:rsidP="0035630D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Create documentation for Iteration 2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62B68A5" w14:textId="15FE7B9D" w:rsidR="0035630D" w:rsidRPr="00F86DA2" w:rsidRDefault="0035630D" w:rsidP="0035630D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 xml:space="preserve">2x Team members + Laptop 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A5A4169" w14:textId="0E2765BA" w:rsidR="0035630D" w:rsidRPr="00F86DA2" w:rsidRDefault="0035630D" w:rsidP="0035630D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4 hours, 2 team members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38C06DB" w14:textId="2F472875" w:rsidR="0035630D" w:rsidRPr="00F86DA2" w:rsidRDefault="0035630D" w:rsidP="0035630D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4 x $30 = $120</w:t>
            </w:r>
          </w:p>
        </w:tc>
      </w:tr>
      <w:tr w:rsidR="0035630D" w:rsidRPr="00F86DA2" w14:paraId="0ABCBFC4" w14:textId="77777777" w:rsidTr="006F2D7C">
        <w:trPr>
          <w:trHeight w:val="923"/>
        </w:trPr>
        <w:tc>
          <w:tcPr>
            <w:tcW w:w="1693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B65F3C7" w14:textId="4D34DECF" w:rsidR="0035630D" w:rsidRPr="00F86DA2" w:rsidRDefault="0035630D" w:rsidP="0035630D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3.0</w:t>
            </w:r>
          </w:p>
        </w:tc>
        <w:tc>
          <w:tcPr>
            <w:tcW w:w="3938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145E45F" w14:textId="6D12A883" w:rsidR="0035630D" w:rsidRPr="00F86DA2" w:rsidRDefault="0035630D" w:rsidP="0035630D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 xml:space="preserve">Information gathering and planning 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156EA80" w14:textId="2C48C39F" w:rsidR="0035630D" w:rsidRPr="00F86DA2" w:rsidRDefault="0035630D" w:rsidP="0035630D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Team members Meeting Minutes + Laptop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62615FC" w14:textId="77777777" w:rsidR="0035630D" w:rsidRPr="00F86DA2" w:rsidRDefault="0035630D" w:rsidP="0035630D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2 hours, 2 team members</w:t>
            </w:r>
          </w:p>
          <w:p w14:paraId="5E6F101B" w14:textId="102A9F3D" w:rsidR="0035630D" w:rsidRPr="00F86DA2" w:rsidRDefault="0035630D" w:rsidP="0035630D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5C9D351" w14:textId="4BC074E6" w:rsidR="0035630D" w:rsidRPr="00F86DA2" w:rsidRDefault="0035630D" w:rsidP="0035630D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4x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 xml:space="preserve"> $</w:t>
            </w: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30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 xml:space="preserve"> </w:t>
            </w: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=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 xml:space="preserve"> $</w:t>
            </w: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12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0</w:t>
            </w:r>
          </w:p>
        </w:tc>
      </w:tr>
      <w:tr w:rsidR="0035630D" w:rsidRPr="00F86DA2" w14:paraId="1596CF7A" w14:textId="77777777" w:rsidTr="006F2D7C">
        <w:trPr>
          <w:trHeight w:val="923"/>
        </w:trPr>
        <w:tc>
          <w:tcPr>
            <w:tcW w:w="1693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E1B5A04" w14:textId="77777777" w:rsidR="0035630D" w:rsidRDefault="0035630D" w:rsidP="0035630D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3.1</w:t>
            </w:r>
          </w:p>
          <w:p w14:paraId="25813AB6" w14:textId="77777777" w:rsidR="0035630D" w:rsidRDefault="0035630D" w:rsidP="0035630D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3.2</w:t>
            </w:r>
          </w:p>
          <w:p w14:paraId="6A2352AC" w14:textId="60E5F1FC" w:rsidR="0035630D" w:rsidRPr="00F86DA2" w:rsidRDefault="0035630D" w:rsidP="0035630D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3.4.1</w:t>
            </w:r>
          </w:p>
        </w:tc>
        <w:tc>
          <w:tcPr>
            <w:tcW w:w="3938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82779C2" w14:textId="48D49048" w:rsidR="0035630D" w:rsidRPr="00F86DA2" w:rsidRDefault="0035630D" w:rsidP="0035630D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Create documentation for Iteration 3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D76E92F" w14:textId="6B722DE8" w:rsidR="0035630D" w:rsidRPr="00F86DA2" w:rsidRDefault="0035630D" w:rsidP="0035630D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 xml:space="preserve">2x Team members + Laptop 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5DC8484" w14:textId="38436FDE" w:rsidR="0035630D" w:rsidRPr="00F86DA2" w:rsidRDefault="0035630D" w:rsidP="0035630D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6 hours, 2 team members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7D4B0FD" w14:textId="448A929B" w:rsidR="0035630D" w:rsidRPr="00F86DA2" w:rsidRDefault="0035630D" w:rsidP="0035630D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6 x $30 = $180</w:t>
            </w:r>
          </w:p>
        </w:tc>
      </w:tr>
      <w:tr w:rsidR="0035630D" w:rsidRPr="00F86DA2" w14:paraId="1BDA4C2F" w14:textId="77777777" w:rsidTr="0035630D">
        <w:trPr>
          <w:trHeight w:val="705"/>
        </w:trPr>
        <w:tc>
          <w:tcPr>
            <w:tcW w:w="1693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439D5B2" w14:textId="27EEB138" w:rsidR="0035630D" w:rsidRPr="00F86DA2" w:rsidRDefault="0035630D" w:rsidP="0035630D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3.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3</w:t>
            </w:r>
          </w:p>
        </w:tc>
        <w:tc>
          <w:tcPr>
            <w:tcW w:w="3938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9C80ADF" w14:textId="2A8BCAFE" w:rsidR="0035630D" w:rsidRPr="00F86DA2" w:rsidRDefault="0035630D" w:rsidP="0035630D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 xml:space="preserve">Design and deploy </w:t>
            </w:r>
            <w:proofErr w:type="spellStart"/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Timups</w:t>
            </w:r>
            <w:proofErr w:type="spellEnd"/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 xml:space="preserve"> website 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A55D47F" w14:textId="73E8AF79" w:rsidR="0035630D" w:rsidRPr="00F86DA2" w:rsidRDefault="0035630D" w:rsidP="0035630D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 xml:space="preserve">Software Developer 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 xml:space="preserve">(contractor) 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9C5CA8D" w14:textId="32E7395F" w:rsidR="0035630D" w:rsidRPr="00F86DA2" w:rsidRDefault="0035630D" w:rsidP="0035630D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60 hours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3F868D3" w14:textId="7A2C8CB0" w:rsidR="0035630D" w:rsidRPr="00F86DA2" w:rsidRDefault="0035630D" w:rsidP="0035630D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60x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 xml:space="preserve"> $</w:t>
            </w: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5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 xml:space="preserve">0 </w:t>
            </w: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=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 xml:space="preserve"> $</w:t>
            </w: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3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,</w:t>
            </w: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000</w:t>
            </w:r>
          </w:p>
        </w:tc>
      </w:tr>
      <w:tr w:rsidR="0035630D" w:rsidRPr="00F86DA2" w14:paraId="3A28EE10" w14:textId="77777777" w:rsidTr="006F2D7C">
        <w:trPr>
          <w:trHeight w:val="611"/>
        </w:trPr>
        <w:tc>
          <w:tcPr>
            <w:tcW w:w="1693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5EB278F" w14:textId="27EA76A1" w:rsidR="0035630D" w:rsidRPr="00F86DA2" w:rsidRDefault="0035630D" w:rsidP="0035630D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3.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4.2</w:t>
            </w:r>
          </w:p>
        </w:tc>
        <w:tc>
          <w:tcPr>
            <w:tcW w:w="3938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9598585" w14:textId="3D379B08" w:rsidR="0035630D" w:rsidRPr="00F86DA2" w:rsidRDefault="0035630D" w:rsidP="0035630D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Manual User Testing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A6420CC" w14:textId="178287BC" w:rsidR="0035630D" w:rsidRPr="00F86DA2" w:rsidRDefault="0035630D" w:rsidP="0035630D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 xml:space="preserve">Website </w:t>
            </w: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Tester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 xml:space="preserve"> (contractor)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E4B1803" w14:textId="445F43E6" w:rsidR="0035630D" w:rsidRPr="00F86DA2" w:rsidRDefault="0035630D" w:rsidP="0035630D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8 hours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1E50621" w14:textId="10E2E6E2" w:rsidR="0035630D" w:rsidRPr="00F86DA2" w:rsidRDefault="0035630D" w:rsidP="0035630D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8x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 xml:space="preserve"> $</w:t>
            </w: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40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 xml:space="preserve"> </w:t>
            </w: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=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 xml:space="preserve"> $</w:t>
            </w: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320</w:t>
            </w:r>
          </w:p>
        </w:tc>
      </w:tr>
      <w:tr w:rsidR="0035630D" w:rsidRPr="00F86DA2" w14:paraId="0A67BBF3" w14:textId="77777777" w:rsidTr="006F2D7C">
        <w:trPr>
          <w:trHeight w:val="611"/>
        </w:trPr>
        <w:tc>
          <w:tcPr>
            <w:tcW w:w="1693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687B4D0" w14:textId="6A3E5535" w:rsidR="0035630D" w:rsidRPr="00F86DA2" w:rsidRDefault="0035630D" w:rsidP="0035630D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3.5</w:t>
            </w:r>
          </w:p>
        </w:tc>
        <w:tc>
          <w:tcPr>
            <w:tcW w:w="3938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F3086FF" w14:textId="3C32F1C3" w:rsidR="0035630D" w:rsidRPr="00F86DA2" w:rsidRDefault="0035630D" w:rsidP="0035630D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Push all documentation to GitHub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3B7D329" w14:textId="66584FC5" w:rsidR="0035630D" w:rsidRDefault="0035630D" w:rsidP="0035630D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2x Team members + Laptop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E2C7C4D" w14:textId="616477D9" w:rsidR="0035630D" w:rsidRPr="00F86DA2" w:rsidRDefault="0035630D" w:rsidP="0035630D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3 hours, 2 team members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BA9567C" w14:textId="4FA71096" w:rsidR="0035630D" w:rsidRPr="00F86DA2" w:rsidRDefault="0035630D" w:rsidP="0035630D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6 x $40 =$180</w:t>
            </w:r>
          </w:p>
        </w:tc>
      </w:tr>
      <w:tr w:rsidR="0035630D" w:rsidRPr="00F86DA2" w14:paraId="50ADFE9D" w14:textId="77777777" w:rsidTr="0035630D">
        <w:trPr>
          <w:trHeight w:val="411"/>
        </w:trPr>
        <w:tc>
          <w:tcPr>
            <w:tcW w:w="1693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6E8EFF21" w14:textId="77777777" w:rsidR="0035630D" w:rsidRPr="00F86DA2" w:rsidRDefault="0035630D" w:rsidP="0035630D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 w:rsidRPr="00F86DA2">
              <w:rPr>
                <w:rFonts w:asciiTheme="minorHAnsi" w:eastAsia="Times New Roman" w:hAnsiTheme="minorHAnsi" w:cstheme="minorHAnsi"/>
                <w:b/>
                <w:bCs/>
                <w:sz w:val="24"/>
                <w:szCs w:val="24"/>
                <w:lang w:val="en-NZ" w:eastAsia="en-NZ"/>
              </w:rPr>
              <w:t>Total</w:t>
            </w: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3938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7EDE9317" w14:textId="77777777" w:rsidR="0035630D" w:rsidRPr="00F86DA2" w:rsidRDefault="0035630D" w:rsidP="0035630D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3BBDCE2B" w14:textId="77777777" w:rsidR="0035630D" w:rsidRPr="00F86DA2" w:rsidRDefault="0035630D" w:rsidP="0035630D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7B9B285A" w14:textId="77777777" w:rsidR="0035630D" w:rsidRPr="00F86DA2" w:rsidRDefault="0035630D" w:rsidP="0035630D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 w:rsidRPr="00F86DA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0A67F1A5" w14:textId="024863EB" w:rsidR="0035630D" w:rsidRPr="00F86DA2" w:rsidRDefault="0035630D" w:rsidP="0035630D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 w:rsidRPr="00F86DA2">
              <w:rPr>
                <w:rFonts w:asciiTheme="minorHAnsi" w:eastAsia="Times New Roman" w:hAnsiTheme="minorHAnsi" w:cstheme="minorHAnsi"/>
                <w:b/>
                <w:bCs/>
                <w:sz w:val="24"/>
                <w:szCs w:val="24"/>
                <w:lang w:val="en-NZ" w:eastAsia="en-NZ"/>
              </w:rPr>
              <w:t>$</w:t>
            </w:r>
            <w:r>
              <w:rPr>
                <w:rFonts w:asciiTheme="minorHAnsi" w:eastAsia="Times New Roman" w:hAnsiTheme="minorHAnsi" w:cstheme="minorHAnsi"/>
                <w:b/>
                <w:bCs/>
                <w:sz w:val="24"/>
                <w:szCs w:val="24"/>
                <w:lang w:val="en-NZ" w:eastAsia="en-NZ"/>
              </w:rPr>
              <w:t>11,935</w:t>
            </w:r>
            <w:r w:rsidRPr="00F86DA2">
              <w:rPr>
                <w:rFonts w:asciiTheme="minorHAnsi" w:eastAsia="Times New Roman" w:hAnsiTheme="minorHAnsi" w:cstheme="minorHAnsi"/>
                <w:b/>
                <w:bCs/>
                <w:sz w:val="24"/>
                <w:szCs w:val="24"/>
                <w:lang w:val="en-NZ" w:eastAsia="en-NZ"/>
              </w:rPr>
              <w:t xml:space="preserve"> </w:t>
            </w:r>
            <w:r>
              <w:rPr>
                <w:rFonts w:asciiTheme="minorHAnsi" w:eastAsia="Times New Roman" w:hAnsiTheme="minorHAnsi" w:cstheme="minorHAnsi"/>
                <w:b/>
                <w:bCs/>
                <w:sz w:val="24"/>
                <w:szCs w:val="24"/>
                <w:lang w:val="en-NZ" w:eastAsia="en-NZ"/>
              </w:rPr>
              <w:t>(</w:t>
            </w:r>
            <w:r w:rsidRPr="00F86DA2">
              <w:rPr>
                <w:rFonts w:asciiTheme="minorHAnsi" w:eastAsia="Times New Roman" w:hAnsiTheme="minorHAnsi" w:cstheme="minorHAnsi"/>
                <w:b/>
                <w:bCs/>
                <w:sz w:val="24"/>
                <w:szCs w:val="24"/>
                <w:lang w:val="en-NZ" w:eastAsia="en-NZ"/>
              </w:rPr>
              <w:t>NZ</w:t>
            </w:r>
            <w:r>
              <w:rPr>
                <w:rFonts w:asciiTheme="minorHAnsi" w:eastAsia="Times New Roman" w:hAnsiTheme="minorHAnsi" w:cstheme="minorHAnsi"/>
                <w:b/>
                <w:bCs/>
                <w:sz w:val="24"/>
                <w:szCs w:val="24"/>
                <w:lang w:val="en-NZ" w:eastAsia="en-NZ"/>
              </w:rPr>
              <w:t>)</w:t>
            </w:r>
          </w:p>
        </w:tc>
      </w:tr>
    </w:tbl>
    <w:p w14:paraId="49A45BF0" w14:textId="7E6B85DC" w:rsidR="00407A16" w:rsidRPr="004226B1" w:rsidRDefault="00407A16" w:rsidP="004226B1">
      <w:pPr>
        <w:rPr>
          <w:rFonts w:asciiTheme="minorHAnsi" w:hAnsiTheme="minorHAnsi" w:cstheme="minorHAnsi"/>
          <w:sz w:val="8"/>
          <w:szCs w:val="8"/>
        </w:rPr>
      </w:pPr>
    </w:p>
    <w:sectPr w:rsidR="00407A16" w:rsidRPr="004226B1" w:rsidSect="00A307F2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B61E535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FFFFFF89"/>
    <w:multiLevelType w:val="singleLevel"/>
    <w:tmpl w:val="1EE22D16"/>
    <w:lvl w:ilvl="0">
      <w:start w:val="1"/>
      <w:numFmt w:val="bullet"/>
      <w:pStyle w:val="ListBullet"/>
      <w:lvlText w:val=""/>
      <w:lvlJc w:val="left"/>
      <w:pPr>
        <w:ind w:left="360" w:hanging="360"/>
      </w:pPr>
      <w:rPr>
        <w:rFonts w:ascii="Webdings" w:hAnsi="Webdings" w:hint="default"/>
      </w:rPr>
    </w:lvl>
  </w:abstractNum>
  <w:abstractNum w:abstractNumId="2" w15:restartNumberingAfterBreak="0">
    <w:nsid w:val="09535C58"/>
    <w:multiLevelType w:val="hybridMultilevel"/>
    <w:tmpl w:val="CAAE1F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DB591C"/>
    <w:multiLevelType w:val="hybridMultilevel"/>
    <w:tmpl w:val="81540A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1F683F"/>
    <w:multiLevelType w:val="hybridMultilevel"/>
    <w:tmpl w:val="0D4A4C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23511D"/>
    <w:multiLevelType w:val="hybridMultilevel"/>
    <w:tmpl w:val="054EFE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3C7345"/>
    <w:multiLevelType w:val="hybridMultilevel"/>
    <w:tmpl w:val="CB9821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1F3860"/>
    <w:multiLevelType w:val="hybridMultilevel"/>
    <w:tmpl w:val="E0B870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06327435">
    <w:abstractNumId w:val="1"/>
  </w:num>
  <w:num w:numId="2" w16cid:durableId="291861735">
    <w:abstractNumId w:val="0"/>
  </w:num>
  <w:num w:numId="3" w16cid:durableId="2095394428">
    <w:abstractNumId w:val="6"/>
  </w:num>
  <w:num w:numId="4" w16cid:durableId="2108427121">
    <w:abstractNumId w:val="5"/>
  </w:num>
  <w:num w:numId="5" w16cid:durableId="849178465">
    <w:abstractNumId w:val="4"/>
  </w:num>
  <w:num w:numId="6" w16cid:durableId="1834370732">
    <w:abstractNumId w:val="7"/>
  </w:num>
  <w:num w:numId="7" w16cid:durableId="1161889974">
    <w:abstractNumId w:val="3"/>
  </w:num>
  <w:num w:numId="8" w16cid:durableId="86517324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NjU0NbIwNTA3NTRW0lEKTi0uzszPAykwrAUA3yWMPiwAAAA="/>
  </w:docVars>
  <w:rsids>
    <w:rsidRoot w:val="008911ED"/>
    <w:rsid w:val="000A5D4C"/>
    <w:rsid w:val="000B12B7"/>
    <w:rsid w:val="000E71CC"/>
    <w:rsid w:val="000F4D8A"/>
    <w:rsid w:val="001421C0"/>
    <w:rsid w:val="001739C5"/>
    <w:rsid w:val="0018160C"/>
    <w:rsid w:val="00183225"/>
    <w:rsid w:val="00187C2C"/>
    <w:rsid w:val="00190100"/>
    <w:rsid w:val="001C524A"/>
    <w:rsid w:val="001D4A6C"/>
    <w:rsid w:val="001E2106"/>
    <w:rsid w:val="002265E3"/>
    <w:rsid w:val="00272AF6"/>
    <w:rsid w:val="00273379"/>
    <w:rsid w:val="002979E3"/>
    <w:rsid w:val="002C32E1"/>
    <w:rsid w:val="002E06DD"/>
    <w:rsid w:val="002F3514"/>
    <w:rsid w:val="00306B4B"/>
    <w:rsid w:val="003135C5"/>
    <w:rsid w:val="003161B0"/>
    <w:rsid w:val="00324FB4"/>
    <w:rsid w:val="00336E57"/>
    <w:rsid w:val="003370D2"/>
    <w:rsid w:val="0035630D"/>
    <w:rsid w:val="00361FFB"/>
    <w:rsid w:val="00385AB7"/>
    <w:rsid w:val="003B79DD"/>
    <w:rsid w:val="003C6A46"/>
    <w:rsid w:val="004010F2"/>
    <w:rsid w:val="00407A16"/>
    <w:rsid w:val="004226B1"/>
    <w:rsid w:val="00431F6E"/>
    <w:rsid w:val="00462EB5"/>
    <w:rsid w:val="004703BD"/>
    <w:rsid w:val="00476702"/>
    <w:rsid w:val="004B214E"/>
    <w:rsid w:val="004C3DE4"/>
    <w:rsid w:val="004C75FE"/>
    <w:rsid w:val="004F29E6"/>
    <w:rsid w:val="00500161"/>
    <w:rsid w:val="00500A34"/>
    <w:rsid w:val="00512345"/>
    <w:rsid w:val="00560F4A"/>
    <w:rsid w:val="00583C5A"/>
    <w:rsid w:val="005E141B"/>
    <w:rsid w:val="005F2C14"/>
    <w:rsid w:val="006248BA"/>
    <w:rsid w:val="00637626"/>
    <w:rsid w:val="0064071D"/>
    <w:rsid w:val="00664555"/>
    <w:rsid w:val="00667125"/>
    <w:rsid w:val="00676803"/>
    <w:rsid w:val="00684B5F"/>
    <w:rsid w:val="006B3769"/>
    <w:rsid w:val="006D2665"/>
    <w:rsid w:val="006D34E2"/>
    <w:rsid w:val="006E3634"/>
    <w:rsid w:val="006F2D7C"/>
    <w:rsid w:val="00715270"/>
    <w:rsid w:val="00735984"/>
    <w:rsid w:val="0075675F"/>
    <w:rsid w:val="00756CD5"/>
    <w:rsid w:val="00760FC8"/>
    <w:rsid w:val="0077469D"/>
    <w:rsid w:val="007A4C5D"/>
    <w:rsid w:val="007E3259"/>
    <w:rsid w:val="007E6F34"/>
    <w:rsid w:val="007F5382"/>
    <w:rsid w:val="00805CFA"/>
    <w:rsid w:val="00820DB8"/>
    <w:rsid w:val="00836932"/>
    <w:rsid w:val="008679BA"/>
    <w:rsid w:val="008911ED"/>
    <w:rsid w:val="008C5A82"/>
    <w:rsid w:val="008F3F65"/>
    <w:rsid w:val="008F7BBC"/>
    <w:rsid w:val="009010CB"/>
    <w:rsid w:val="009050D2"/>
    <w:rsid w:val="00926FA5"/>
    <w:rsid w:val="009736F2"/>
    <w:rsid w:val="00994D34"/>
    <w:rsid w:val="009C5885"/>
    <w:rsid w:val="009F621F"/>
    <w:rsid w:val="00A0766E"/>
    <w:rsid w:val="00A1212D"/>
    <w:rsid w:val="00A20F10"/>
    <w:rsid w:val="00A220EF"/>
    <w:rsid w:val="00A307F2"/>
    <w:rsid w:val="00AB0B91"/>
    <w:rsid w:val="00AE365F"/>
    <w:rsid w:val="00B30E80"/>
    <w:rsid w:val="00B3225F"/>
    <w:rsid w:val="00B57A2A"/>
    <w:rsid w:val="00B61B82"/>
    <w:rsid w:val="00B73AD7"/>
    <w:rsid w:val="00C14A14"/>
    <w:rsid w:val="00C5692C"/>
    <w:rsid w:val="00C642A3"/>
    <w:rsid w:val="00C772E4"/>
    <w:rsid w:val="00C83EBE"/>
    <w:rsid w:val="00C94A0D"/>
    <w:rsid w:val="00CA0A83"/>
    <w:rsid w:val="00CB02BC"/>
    <w:rsid w:val="00D105AA"/>
    <w:rsid w:val="00D84B29"/>
    <w:rsid w:val="00DA43AD"/>
    <w:rsid w:val="00DC08D4"/>
    <w:rsid w:val="00DD29F2"/>
    <w:rsid w:val="00E15754"/>
    <w:rsid w:val="00E53610"/>
    <w:rsid w:val="00E5639F"/>
    <w:rsid w:val="00E65FD0"/>
    <w:rsid w:val="00E97526"/>
    <w:rsid w:val="00ED426F"/>
    <w:rsid w:val="00EE2EA7"/>
    <w:rsid w:val="00EE7B97"/>
    <w:rsid w:val="00F363B3"/>
    <w:rsid w:val="00F46FFB"/>
    <w:rsid w:val="00F62965"/>
    <w:rsid w:val="00F67A63"/>
    <w:rsid w:val="00F86DA2"/>
    <w:rsid w:val="00FA5D34"/>
    <w:rsid w:val="00FE0958"/>
    <w:rsid w:val="00FF14B0"/>
    <w:rsid w:val="00FF18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E0A8D5"/>
  <w15:chartTrackingRefBased/>
  <w15:docId w15:val="{1D65E1D1-A8D3-42E5-B7E8-CE28FAAF3B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5D34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5382"/>
    <w:pPr>
      <w:spacing w:after="0" w:line="240" w:lineRule="auto"/>
      <w:ind w:left="567"/>
      <w:contextualSpacing/>
    </w:pPr>
  </w:style>
  <w:style w:type="paragraph" w:styleId="ListBullet">
    <w:name w:val="List Bullet"/>
    <w:basedOn w:val="Normal"/>
    <w:uiPriority w:val="99"/>
    <w:rsid w:val="007F5382"/>
    <w:pPr>
      <w:numPr>
        <w:numId w:val="1"/>
      </w:numPr>
      <w:spacing w:after="0" w:line="240" w:lineRule="auto"/>
      <w:contextualSpacing/>
    </w:pPr>
  </w:style>
  <w:style w:type="paragraph" w:styleId="ListNumber">
    <w:name w:val="List Number"/>
    <w:basedOn w:val="Normal"/>
    <w:uiPriority w:val="99"/>
    <w:rsid w:val="007F5382"/>
    <w:pPr>
      <w:numPr>
        <w:numId w:val="2"/>
      </w:numPr>
      <w:contextualSpacing/>
    </w:pPr>
  </w:style>
  <w:style w:type="paragraph" w:customStyle="1" w:styleId="paragraph">
    <w:name w:val="paragraph"/>
    <w:basedOn w:val="Normal"/>
    <w:rsid w:val="00805CF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NZ" w:eastAsia="en-NZ"/>
    </w:rPr>
  </w:style>
  <w:style w:type="character" w:customStyle="1" w:styleId="normaltextrun">
    <w:name w:val="normaltextrun"/>
    <w:basedOn w:val="DefaultParagraphFont"/>
    <w:rsid w:val="00805CFA"/>
  </w:style>
  <w:style w:type="character" w:customStyle="1" w:styleId="eop">
    <w:name w:val="eop"/>
    <w:basedOn w:val="DefaultParagraphFont"/>
    <w:rsid w:val="00805C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541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94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8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206785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9590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7737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726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6458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678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0466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2227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73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6086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8617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6926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1800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2555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202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7063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6528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7935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7245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9257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5781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0650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747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2997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43402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6361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6096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4719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695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2120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4430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1690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0819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7173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971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455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03138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0355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3728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846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2212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2989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1306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1788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33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2941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621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211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9302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2098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4944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9432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4568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481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5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646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5</TotalTime>
  <Pages>2</Pages>
  <Words>301</Words>
  <Characters>1719</Characters>
  <Application>Microsoft Office Word</Application>
  <DocSecurity>0</DocSecurity>
  <Lines>14</Lines>
  <Paragraphs>4</Paragraphs>
  <ScaleCrop>false</ScaleCrop>
  <Company/>
  <LinksUpToDate>false</LinksUpToDate>
  <CharactersWithSpaces>2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or Alani</dc:creator>
  <cp:keywords/>
  <dc:description/>
  <cp:lastModifiedBy>Bertoni Elisa</cp:lastModifiedBy>
  <cp:revision>117</cp:revision>
  <dcterms:created xsi:type="dcterms:W3CDTF">2021-06-16T02:43:00Z</dcterms:created>
  <dcterms:modified xsi:type="dcterms:W3CDTF">2022-05-30T03:26:00Z</dcterms:modified>
</cp:coreProperties>
</file>